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FirstParagraph"/>
      </w:pPr>
      <w:r>
        <w:t xml:space="preserve">STILL IN DEVELOPMENT ….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proportions little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5-23, Daniel Kaplan,</w:t>
      </w:r>
      <w:r>
        <w:t xml:space="preserve"> </w:t>
      </w:r>
      <w:hyperlink r:id="rId22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two proportions</dc:title>
  <dc:creator/>
  <cp:keywords/>
  <dcterms:created xsi:type="dcterms:W3CDTF">2019-05-23T22:50:53Z</dcterms:created>
  <dcterms:modified xsi:type="dcterms:W3CDTF">2019-05-23T22:50:53Z</dcterms:modified>
</cp:coreProperties>
</file>